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E0BA3" w:rsidRDefault="005E0BA3" w:rsidP="005E0BA3">
      <w:r>
        <w:t xml:space="preserve">SELECT BPNAME, COMPANYKEY, CARRYINGCOST, </w:t>
      </w:r>
    </w:p>
    <w:p w:rsidR="005E0BA3" w:rsidRDefault="005E0BA3" w:rsidP="005E0BA3">
      <w:r>
        <w:t xml:space="preserve"> </w:t>
      </w:r>
      <w:proofErr w:type="gramStart"/>
      <w:r>
        <w:t>RANK(</w:t>
      </w:r>
      <w:proofErr w:type="gramEnd"/>
      <w:r>
        <w:t>) OVER (ORDER BY CARRYINGCOST) AS RANK,</w:t>
      </w:r>
    </w:p>
    <w:p w:rsidR="005E0BA3" w:rsidRDefault="005E0BA3" w:rsidP="005E0BA3">
      <w:r>
        <w:t xml:space="preserve"> PERCENT_</w:t>
      </w:r>
      <w:proofErr w:type="gramStart"/>
      <w:r>
        <w:t>RANK(</w:t>
      </w:r>
      <w:proofErr w:type="gramEnd"/>
      <w:r>
        <w:t>) OVER (ORDER BY CARRYINGCOST) AS PERCENT_RANK,</w:t>
      </w:r>
      <w:bookmarkStart w:id="0" w:name="_GoBack"/>
      <w:bookmarkEnd w:id="0"/>
    </w:p>
    <w:p w:rsidR="005E0BA3" w:rsidRDefault="005E0BA3" w:rsidP="005E0BA3">
      <w:r>
        <w:t xml:space="preserve"> CUME_DIST () OVER (ORDER BY CARRYINGCOST) AS CUME_DIST</w:t>
      </w:r>
    </w:p>
    <w:p w:rsidR="00A966E9" w:rsidRDefault="005E0BA3" w:rsidP="005E0BA3">
      <w:r>
        <w:t>FROM BRANCH_PLANT_DIM;</w:t>
      </w:r>
    </w:p>
    <w:p w:rsidR="005E0BA3" w:rsidRDefault="005E0BA3" w:rsidP="005E0BA3">
      <w:r>
        <w:rPr>
          <w:noProof/>
        </w:rPr>
        <w:drawing>
          <wp:inline distT="0" distB="0" distL="0" distR="0">
            <wp:extent cx="5943600" cy="47840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8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84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E0BA3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92F77" w:rsidRDefault="00292F77" w:rsidP="005E0BA3">
      <w:pPr>
        <w:spacing w:after="0" w:line="240" w:lineRule="auto"/>
      </w:pPr>
      <w:r>
        <w:separator/>
      </w:r>
    </w:p>
  </w:endnote>
  <w:endnote w:type="continuationSeparator" w:id="0">
    <w:p w:rsidR="00292F77" w:rsidRDefault="00292F77" w:rsidP="005E0B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92F77" w:rsidRDefault="00292F77" w:rsidP="005E0BA3">
      <w:pPr>
        <w:spacing w:after="0" w:line="240" w:lineRule="auto"/>
      </w:pPr>
      <w:r>
        <w:separator/>
      </w:r>
    </w:p>
  </w:footnote>
  <w:footnote w:type="continuationSeparator" w:id="0">
    <w:p w:rsidR="00292F77" w:rsidRDefault="00292F77" w:rsidP="005E0B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E0BA3" w:rsidRDefault="005E0BA3">
    <w:pPr>
      <w:pStyle w:val="Header"/>
    </w:pPr>
    <w:r>
      <w:tab/>
      <w:t>Query 8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xtzA2tzCyMDEzMTBR0lEKTi0uzszPAykwrAUAYpKaBywAAAA="/>
  </w:docVars>
  <w:rsids>
    <w:rsidRoot w:val="004C1CB1"/>
    <w:rsid w:val="00292F77"/>
    <w:rsid w:val="004C1CB1"/>
    <w:rsid w:val="005E0BA3"/>
    <w:rsid w:val="00A966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1D1F661-623E-450A-84A5-0FD7E395E5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E0B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0BA3"/>
  </w:style>
  <w:style w:type="paragraph" w:styleId="Footer">
    <w:name w:val="footer"/>
    <w:basedOn w:val="Normal"/>
    <w:link w:val="FooterChar"/>
    <w:uiPriority w:val="99"/>
    <w:unhideWhenUsed/>
    <w:rsid w:val="005E0B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0B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4</Words>
  <Characters>197</Characters>
  <Application>Microsoft Office Word</Application>
  <DocSecurity>0</DocSecurity>
  <Lines>1</Lines>
  <Paragraphs>1</Paragraphs>
  <ScaleCrop>false</ScaleCrop>
  <Company/>
  <LinksUpToDate>false</LinksUpToDate>
  <CharactersWithSpaces>2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m Singhal</dc:creator>
  <cp:keywords/>
  <dc:description/>
  <cp:lastModifiedBy>Shubham Singhal</cp:lastModifiedBy>
  <cp:revision>2</cp:revision>
  <dcterms:created xsi:type="dcterms:W3CDTF">2018-04-29T12:26:00Z</dcterms:created>
  <dcterms:modified xsi:type="dcterms:W3CDTF">2018-04-29T12:28:00Z</dcterms:modified>
</cp:coreProperties>
</file>